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3E5823" w14:textId="77777777" w:rsidR="004A042B" w:rsidRPr="004A042B" w:rsidRDefault="004A042B" w:rsidP="004A042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4A042B">
        <w:rPr>
          <w:rFonts w:ascii="Segoe UI" w:eastAsia="Times New Roman" w:hAnsi="Segoe UI" w:cs="Segoe UI"/>
          <w:color w:val="263238"/>
          <w:sz w:val="21"/>
          <w:szCs w:val="21"/>
        </w:rPr>
        <w:t>You are given </w:t>
      </w:r>
      <w:r w:rsidRPr="004A042B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n</w:t>
      </w:r>
      <w:r w:rsidRPr="004A042B">
        <w:rPr>
          <w:rFonts w:ascii="Segoe UI" w:eastAsia="Times New Roman" w:hAnsi="Segoe UI" w:cs="Segoe UI"/>
          <w:color w:val="263238"/>
          <w:sz w:val="21"/>
          <w:szCs w:val="21"/>
        </w:rPr>
        <w:t> pairs of numbers. In every pair, the first number is always smaller than the second number.</w:t>
      </w:r>
    </w:p>
    <w:p w14:paraId="3FC80F48" w14:textId="77777777" w:rsidR="004A042B" w:rsidRPr="004A042B" w:rsidRDefault="004A042B" w:rsidP="004A042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4A042B">
        <w:rPr>
          <w:rFonts w:ascii="Segoe UI" w:eastAsia="Times New Roman" w:hAnsi="Segoe UI" w:cs="Segoe UI"/>
          <w:color w:val="263238"/>
          <w:sz w:val="21"/>
          <w:szCs w:val="21"/>
        </w:rPr>
        <w:t>Now, we define a pair </w:t>
      </w:r>
      <w:r w:rsidRPr="004A042B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(c, d)</w:t>
      </w:r>
      <w:r w:rsidRPr="004A042B">
        <w:rPr>
          <w:rFonts w:ascii="Segoe UI" w:eastAsia="Times New Roman" w:hAnsi="Segoe UI" w:cs="Segoe UI"/>
          <w:color w:val="263238"/>
          <w:sz w:val="21"/>
          <w:szCs w:val="21"/>
        </w:rPr>
        <w:t> can follow another pair </w:t>
      </w:r>
      <w:r w:rsidRPr="004A042B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(a, b)</w:t>
      </w:r>
      <w:r w:rsidRPr="004A042B">
        <w:rPr>
          <w:rFonts w:ascii="Segoe UI" w:eastAsia="Times New Roman" w:hAnsi="Segoe UI" w:cs="Segoe UI"/>
          <w:color w:val="263238"/>
          <w:sz w:val="21"/>
          <w:szCs w:val="21"/>
        </w:rPr>
        <w:t> if and only if </w:t>
      </w:r>
      <w:r w:rsidRPr="004A042B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b &lt; c</w:t>
      </w:r>
      <w:r w:rsidRPr="004A042B">
        <w:rPr>
          <w:rFonts w:ascii="Segoe UI" w:eastAsia="Times New Roman" w:hAnsi="Segoe UI" w:cs="Segoe UI"/>
          <w:color w:val="263238"/>
          <w:sz w:val="21"/>
          <w:szCs w:val="21"/>
        </w:rPr>
        <w:t>. Chain of pairs can be formed in this fashion.</w:t>
      </w:r>
    </w:p>
    <w:p w14:paraId="78FF0B74" w14:textId="77777777" w:rsidR="004A042B" w:rsidRPr="004A042B" w:rsidRDefault="004A042B" w:rsidP="004A042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4A042B">
        <w:rPr>
          <w:rFonts w:ascii="Segoe UI" w:eastAsia="Times New Roman" w:hAnsi="Segoe UI" w:cs="Segoe UI"/>
          <w:color w:val="263238"/>
          <w:sz w:val="21"/>
          <w:szCs w:val="21"/>
        </w:rPr>
        <w:t>Given a set of pairs, find the length longest chain which can be formed. You needn't use up all the given pairs. You can select pairs in any order.</w:t>
      </w:r>
    </w:p>
    <w:p w14:paraId="6B675A39" w14:textId="77777777" w:rsidR="004A042B" w:rsidRPr="004A042B" w:rsidRDefault="004A042B" w:rsidP="004A042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4A042B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1:</w:t>
      </w:r>
    </w:p>
    <w:p w14:paraId="76FD2AEC" w14:textId="77777777" w:rsidR="004A042B" w:rsidRPr="004A042B" w:rsidRDefault="004A042B" w:rsidP="004A042B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4A042B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4A042B">
        <w:rPr>
          <w:rFonts w:ascii="Consolas" w:eastAsia="Times New Roman" w:hAnsi="Consolas" w:cs="Consolas"/>
          <w:color w:val="263238"/>
          <w:sz w:val="20"/>
          <w:szCs w:val="20"/>
        </w:rPr>
        <w:t xml:space="preserve"> [[1,2], [2,3], [3,4]]</w:t>
      </w:r>
    </w:p>
    <w:p w14:paraId="6964A76D" w14:textId="77777777" w:rsidR="004A042B" w:rsidRPr="004A042B" w:rsidRDefault="004A042B" w:rsidP="004A042B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4A042B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4A042B">
        <w:rPr>
          <w:rFonts w:ascii="Consolas" w:eastAsia="Times New Roman" w:hAnsi="Consolas" w:cs="Consolas"/>
          <w:color w:val="263238"/>
          <w:sz w:val="20"/>
          <w:szCs w:val="20"/>
        </w:rPr>
        <w:t xml:space="preserve"> 2</w:t>
      </w:r>
    </w:p>
    <w:p w14:paraId="5577FF00" w14:textId="77777777" w:rsidR="004A042B" w:rsidRPr="004A042B" w:rsidRDefault="004A042B" w:rsidP="004A042B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4A042B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Explanation:</w:t>
      </w:r>
      <w:r w:rsidRPr="004A042B">
        <w:rPr>
          <w:rFonts w:ascii="Consolas" w:eastAsia="Times New Roman" w:hAnsi="Consolas" w:cs="Consolas"/>
          <w:color w:val="263238"/>
          <w:sz w:val="20"/>
          <w:szCs w:val="20"/>
        </w:rPr>
        <w:t xml:space="preserve"> The longest chain is [1,2] -&gt; [3,4]</w:t>
      </w:r>
    </w:p>
    <w:p w14:paraId="777E8D3F" w14:textId="77777777" w:rsidR="004A042B" w:rsidRPr="004A042B" w:rsidRDefault="004A042B" w:rsidP="004A042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4A042B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Note:</w:t>
      </w:r>
    </w:p>
    <w:p w14:paraId="4CFD9974" w14:textId="77777777" w:rsidR="004A042B" w:rsidRPr="004A042B" w:rsidRDefault="004A042B" w:rsidP="004A042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4A042B">
        <w:rPr>
          <w:rFonts w:ascii="Segoe UI" w:eastAsia="Times New Roman" w:hAnsi="Segoe UI" w:cs="Segoe UI"/>
          <w:color w:val="263238"/>
          <w:sz w:val="21"/>
          <w:szCs w:val="21"/>
        </w:rPr>
        <w:t>The number of given pairs will be in the range [1, 1000].</w:t>
      </w:r>
    </w:p>
    <w:p w14:paraId="4C2048A5" w14:textId="77777777" w:rsidR="00E80F3D" w:rsidRDefault="00E80F3D">
      <w:bookmarkStart w:id="0" w:name="_GoBack"/>
      <w:bookmarkEnd w:id="0"/>
    </w:p>
    <w:sectPr w:rsidR="00E80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46D03D7"/>
    <w:multiLevelType w:val="multilevel"/>
    <w:tmpl w:val="E7868C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0NzcwNjQ1MjA2NzBT0lEKTi0uzszPAykwrAUAZYMdCywAAAA="/>
  </w:docVars>
  <w:rsids>
    <w:rsidRoot w:val="008F6084"/>
    <w:rsid w:val="004A042B"/>
    <w:rsid w:val="008F6084"/>
    <w:rsid w:val="00A57F9B"/>
    <w:rsid w:val="00AD2787"/>
    <w:rsid w:val="00D1495E"/>
    <w:rsid w:val="00E65929"/>
    <w:rsid w:val="00E80F3D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77CE39C-9DB3-4ED8-BFC2-6BCB9EAC18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A04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4A042B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A042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A042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383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1</Words>
  <Characters>467</Characters>
  <Application>Microsoft Office Word</Application>
  <DocSecurity>0</DocSecurity>
  <Lines>3</Lines>
  <Paragraphs>1</Paragraphs>
  <ScaleCrop>false</ScaleCrop>
  <Company/>
  <LinksUpToDate>false</LinksUpToDate>
  <CharactersWithSpaces>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19-11-14T03:50:00Z</dcterms:created>
  <dcterms:modified xsi:type="dcterms:W3CDTF">2019-11-14T03:50:00Z</dcterms:modified>
</cp:coreProperties>
</file>